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254DA" w14:textId="0EF0D770" w:rsidR="00033CDC" w:rsidRDefault="00937FB0" w:rsidP="00937FB0">
      <w:pPr>
        <w:jc w:val="center"/>
      </w:pPr>
      <w:r w:rsidRPr="00937FB0">
        <w:t>Operations Research Interview Questions (&amp; brainstorming ideas)</w:t>
      </w:r>
    </w:p>
    <w:p w14:paraId="488598BD" w14:textId="48415537" w:rsidR="00937FB0" w:rsidRDefault="00937FB0" w:rsidP="00937FB0">
      <w:pPr>
        <w:jc w:val="center"/>
      </w:pPr>
    </w:p>
    <w:p w14:paraId="0D6EEE8F" w14:textId="73C293AD" w:rsidR="00937FB0" w:rsidRDefault="00937FB0" w:rsidP="00937FB0">
      <w:pPr>
        <w:jc w:val="center"/>
      </w:pPr>
    </w:p>
    <w:p w14:paraId="0AA848BD" w14:textId="74FB3BEB" w:rsidR="00937FB0" w:rsidRDefault="00937FB0" w:rsidP="00937FB0">
      <w:pPr>
        <w:jc w:val="center"/>
      </w:pPr>
    </w:p>
    <w:p w14:paraId="6536AE97" w14:textId="7DD4B962" w:rsidR="00937FB0" w:rsidRDefault="00937FB0">
      <w:r>
        <w:br w:type="page"/>
      </w:r>
    </w:p>
    <w:p w14:paraId="3F44132A" w14:textId="77777777" w:rsidR="00937FB0" w:rsidRDefault="00937FB0" w:rsidP="00937FB0">
      <w:pPr>
        <w:pStyle w:val="Heading1"/>
      </w:pPr>
      <w:r>
        <w:lastRenderedPageBreak/>
        <w:t>Location Allocation</w:t>
      </w:r>
    </w:p>
    <w:p w14:paraId="64D8DF55" w14:textId="7981257E" w:rsidR="00937FB0" w:rsidRDefault="00CE1F78" w:rsidP="00CE1F78">
      <w:pPr>
        <w:pStyle w:val="ListParagraph"/>
        <w:numPr>
          <w:ilvl w:val="0"/>
          <w:numId w:val="4"/>
        </w:numPr>
      </w:pPr>
      <w:r>
        <w:t>Can you write a simple facility allocation model?</w:t>
      </w:r>
      <w:r w:rsidR="00DA7038">
        <w:t xml:space="preserve"> When we use location-allocation modeling? </w:t>
      </w:r>
    </w:p>
    <w:p w14:paraId="6A885419" w14:textId="77777777" w:rsidR="00884994" w:rsidRDefault="00884994" w:rsidP="00884994"/>
    <w:p w14:paraId="41EF2A6D" w14:textId="445ACACB" w:rsidR="00B32A24" w:rsidRDefault="00B32A24" w:rsidP="00B32A24"/>
    <w:p w14:paraId="6A22B36C" w14:textId="504A22BB" w:rsidR="00B32A24" w:rsidRDefault="00B32A24" w:rsidP="00B32A24"/>
    <w:p w14:paraId="47233A5F" w14:textId="77777777" w:rsidR="00B32A24" w:rsidRDefault="00B32A24" w:rsidP="00B32A24"/>
    <w:sectPr w:rsidR="00B32A24" w:rsidSect="00EC06AC">
      <w:footerReference w:type="default" r:id="rId7"/>
      <w:type w:val="continuous"/>
      <w:pgSz w:w="12240" w:h="15840" w:code="1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DD1DE" w14:textId="77777777" w:rsidR="0082347D" w:rsidRDefault="0082347D" w:rsidP="00B96D1D">
      <w:pPr>
        <w:spacing w:before="0"/>
      </w:pPr>
      <w:r>
        <w:separator/>
      </w:r>
    </w:p>
  </w:endnote>
  <w:endnote w:type="continuationSeparator" w:id="0">
    <w:p w14:paraId="6724A6FB" w14:textId="77777777" w:rsidR="0082347D" w:rsidRDefault="0082347D" w:rsidP="00B96D1D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32245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BD2FD6" w14:textId="4081B154" w:rsidR="00B96D1D" w:rsidRDefault="00B96D1D">
        <w:pPr>
          <w:pStyle w:val="Footer"/>
          <w:jc w:val="right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057635" w14:textId="77777777" w:rsidR="00B96D1D" w:rsidRDefault="00B96D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81015" w14:textId="77777777" w:rsidR="0082347D" w:rsidRDefault="0082347D" w:rsidP="00B96D1D">
      <w:pPr>
        <w:spacing w:before="0"/>
      </w:pPr>
      <w:r>
        <w:separator/>
      </w:r>
    </w:p>
  </w:footnote>
  <w:footnote w:type="continuationSeparator" w:id="0">
    <w:p w14:paraId="40DB7A93" w14:textId="77777777" w:rsidR="0082347D" w:rsidRDefault="0082347D" w:rsidP="00B96D1D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6DC6"/>
    <w:multiLevelType w:val="multilevel"/>
    <w:tmpl w:val="3D543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DCF45D6"/>
    <w:multiLevelType w:val="hybridMultilevel"/>
    <w:tmpl w:val="6A46933C"/>
    <w:lvl w:ilvl="0" w:tplc="700CF06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0" w:hanging="360"/>
      </w:pPr>
    </w:lvl>
    <w:lvl w:ilvl="2" w:tplc="1009001B" w:tentative="1">
      <w:start w:val="1"/>
      <w:numFmt w:val="lowerRoman"/>
      <w:lvlText w:val="%3."/>
      <w:lvlJc w:val="right"/>
      <w:pPr>
        <w:ind w:left="1860" w:hanging="180"/>
      </w:pPr>
    </w:lvl>
    <w:lvl w:ilvl="3" w:tplc="1009000F" w:tentative="1">
      <w:start w:val="1"/>
      <w:numFmt w:val="decimal"/>
      <w:lvlText w:val="%4."/>
      <w:lvlJc w:val="left"/>
      <w:pPr>
        <w:ind w:left="2580" w:hanging="360"/>
      </w:pPr>
    </w:lvl>
    <w:lvl w:ilvl="4" w:tplc="10090019" w:tentative="1">
      <w:start w:val="1"/>
      <w:numFmt w:val="lowerLetter"/>
      <w:lvlText w:val="%5."/>
      <w:lvlJc w:val="left"/>
      <w:pPr>
        <w:ind w:left="3300" w:hanging="360"/>
      </w:pPr>
    </w:lvl>
    <w:lvl w:ilvl="5" w:tplc="1009001B" w:tentative="1">
      <w:start w:val="1"/>
      <w:numFmt w:val="lowerRoman"/>
      <w:lvlText w:val="%6."/>
      <w:lvlJc w:val="right"/>
      <w:pPr>
        <w:ind w:left="4020" w:hanging="180"/>
      </w:pPr>
    </w:lvl>
    <w:lvl w:ilvl="6" w:tplc="1009000F" w:tentative="1">
      <w:start w:val="1"/>
      <w:numFmt w:val="decimal"/>
      <w:lvlText w:val="%7."/>
      <w:lvlJc w:val="left"/>
      <w:pPr>
        <w:ind w:left="4740" w:hanging="360"/>
      </w:pPr>
    </w:lvl>
    <w:lvl w:ilvl="7" w:tplc="10090019" w:tentative="1">
      <w:start w:val="1"/>
      <w:numFmt w:val="lowerLetter"/>
      <w:lvlText w:val="%8."/>
      <w:lvlJc w:val="left"/>
      <w:pPr>
        <w:ind w:left="5460" w:hanging="360"/>
      </w:pPr>
    </w:lvl>
    <w:lvl w:ilvl="8" w:tplc="1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4E5255B4"/>
    <w:multiLevelType w:val="multilevel"/>
    <w:tmpl w:val="F21806E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386" w:hanging="576"/>
      </w:pPr>
    </w:lvl>
    <w:lvl w:ilvl="2">
      <w:start w:val="1"/>
      <w:numFmt w:val="decimal"/>
      <w:lvlText w:val="%1.%2.%3"/>
      <w:lvlJc w:val="left"/>
      <w:pPr>
        <w:ind w:left="243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7DD0C77"/>
    <w:multiLevelType w:val="hybridMultilevel"/>
    <w:tmpl w:val="5CA0D3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293110">
    <w:abstractNumId w:val="2"/>
  </w:num>
  <w:num w:numId="2" w16cid:durableId="8023833">
    <w:abstractNumId w:val="0"/>
  </w:num>
  <w:num w:numId="3" w16cid:durableId="239758414">
    <w:abstractNumId w:val="1"/>
  </w:num>
  <w:num w:numId="4" w16cid:durableId="8678370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zU2N7K0sDQ0NjVW0lEKTi0uzszPAykwrAUAkvVgNywAAAA="/>
  </w:docVars>
  <w:rsids>
    <w:rsidRoot w:val="005D41FA"/>
    <w:rsid w:val="00033CDC"/>
    <w:rsid w:val="00255500"/>
    <w:rsid w:val="004A4989"/>
    <w:rsid w:val="00563992"/>
    <w:rsid w:val="005D41FA"/>
    <w:rsid w:val="006775D9"/>
    <w:rsid w:val="00764457"/>
    <w:rsid w:val="008109A7"/>
    <w:rsid w:val="0082347D"/>
    <w:rsid w:val="00884994"/>
    <w:rsid w:val="00937FB0"/>
    <w:rsid w:val="00B11613"/>
    <w:rsid w:val="00B32A24"/>
    <w:rsid w:val="00B80648"/>
    <w:rsid w:val="00B96D1D"/>
    <w:rsid w:val="00BB7CA8"/>
    <w:rsid w:val="00CE1F78"/>
    <w:rsid w:val="00DA7038"/>
    <w:rsid w:val="00E518B9"/>
    <w:rsid w:val="00E564BC"/>
    <w:rsid w:val="00E70AAC"/>
    <w:rsid w:val="00EC06AC"/>
    <w:rsid w:val="00EE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0243D3"/>
  <w14:defaultImageDpi w14:val="32767"/>
  <w15:chartTrackingRefBased/>
  <w15:docId w15:val="{EF9104B2-2642-45B0-86D7-0988AA34E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3992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63992"/>
    <w:pPr>
      <w:keepNext/>
      <w:keepLines/>
      <w:spacing w:line="259" w:lineRule="auto"/>
      <w:outlineLvl w:val="1"/>
    </w:pPr>
    <w:rPr>
      <w:rFonts w:eastAsiaTheme="majorEastAsia"/>
      <w:b/>
      <w:bCs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63992"/>
    <w:rPr>
      <w:rFonts w:eastAsiaTheme="majorEastAsia"/>
      <w:b/>
      <w:bCs/>
      <w:iCs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63992"/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B96D1D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B96D1D"/>
  </w:style>
  <w:style w:type="paragraph" w:styleId="Footer">
    <w:name w:val="footer"/>
    <w:basedOn w:val="Normal"/>
    <w:link w:val="FooterChar"/>
    <w:uiPriority w:val="99"/>
    <w:unhideWhenUsed/>
    <w:rsid w:val="00B96D1D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B96D1D"/>
  </w:style>
  <w:style w:type="paragraph" w:styleId="ListParagraph">
    <w:name w:val="List Paragraph"/>
    <w:basedOn w:val="Normal"/>
    <w:uiPriority w:val="34"/>
    <w:qFormat/>
    <w:rsid w:val="00CE1F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oy Das</dc:creator>
  <cp:keywords/>
  <dc:description/>
  <cp:lastModifiedBy>Tanmoy Das</cp:lastModifiedBy>
  <cp:revision>7</cp:revision>
  <dcterms:created xsi:type="dcterms:W3CDTF">2023-01-24T23:09:00Z</dcterms:created>
  <dcterms:modified xsi:type="dcterms:W3CDTF">2023-01-24T23:12:00Z</dcterms:modified>
</cp:coreProperties>
</file>